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ed</w:t>
      </w:r>
      <w:r>
        <w:t xml:space="preserve"> </w:t>
      </w:r>
      <w:r>
        <w:t xml:space="preserve">Probabilit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some-descriptive-tables-and-graphs"/>
      <w:r>
        <w:t xml:space="preserve">Some Descriptive Tables and Graphs</w:t>
      </w:r>
      <w:bookmarkEnd w:id="20"/>
    </w:p>
    <w:p>
      <w:pPr>
        <w:pStyle w:val="FirstParagraph"/>
      </w:pPr>
      <w:r>
        <w:t xml:space="preserve">Here I am adding some tex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evals.RDa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1666.6666666666665"/>
        <w:tblLook w:firstRow="1"/>
      </w:tblPr>
      <w:tblGrid>
        <w:gridCol w:w="990"/>
        <w:gridCol w:w="6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0.42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0.578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st_gender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ender, 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n)) 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st_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n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uere T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nu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iution of Rank and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_graph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s_analysis_files/figure-docx/descrip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eval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8" style="border-bottom: 1px solid black"&gt;&lt;/td&gt;&lt;/tr&gt;&lt;tr&gt;&lt;td style="text-align:left"&gt;Statistic&lt;/td&gt;&lt;td&gt;N&lt;/td&gt;&lt;td&gt;Mean&lt;/td&gt;&lt;td&gt;St. Dev.&lt;/td&gt;&lt;td&gt;Min&lt;/td&gt;&lt;td&gt;Pctl(25)&lt;/td&gt;&lt;td&gt;Pctl(75)&lt;/td&gt;&lt;td&gt;Max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tr&gt;&lt;td style="text-align:left"&gt;score&lt;/td&gt;&lt;td&gt;463&lt;/td&gt;&lt;td&gt;4.175&lt;/td&gt;&lt;td&gt;0.544&lt;/td&gt;&lt;td&gt;2.300&lt;/td&gt;&lt;td&gt;3.800&lt;/td&gt;&lt;td&gt;4.600&lt;/td&gt;&lt;td&gt;5.000&lt;/td&gt;&lt;/tr&gt;</w:t>
      </w:r>
      <w:r>
        <w:br/>
      </w:r>
      <w:r>
        <w:rPr>
          <w:rStyle w:val="VerbatimChar"/>
        </w:rPr>
        <w:t xml:space="preserve">## &lt;tr&gt;&lt;td style="text-align:left"&gt;age&lt;/td&gt;&lt;td&gt;463&lt;/td&gt;&lt;td&gt;48.365&lt;/td&gt;&lt;td&gt;9.803&lt;/td&gt;&lt;td&gt;29&lt;/td&gt;&lt;td&gt;42&lt;/td&gt;&lt;td&gt;57&lt;/td&gt;&lt;td&gt;73&lt;/td&gt;&lt;/tr&gt;</w:t>
      </w:r>
      <w:r>
        <w:br/>
      </w:r>
      <w:r>
        <w:rPr>
          <w:rStyle w:val="VerbatimChar"/>
        </w:rPr>
        <w:t xml:space="preserve">## &lt;tr&gt;&lt;td style="text-align:left"&gt;cls_perc_eval&lt;/td&gt;&lt;td&gt;463&lt;/td&gt;&lt;td&gt;74.428&lt;/td&gt;&lt;td&gt;16.756&lt;/td&gt;&lt;td&gt;10.417&lt;/td&gt;&lt;td&gt;62.696&lt;/td&gt;&lt;td&gt;87.249&lt;/td&gt;&lt;td&gt;100.000&lt;/td&gt;&lt;/tr&gt;</w:t>
      </w:r>
      <w:r>
        <w:br/>
      </w:r>
      <w:r>
        <w:rPr>
          <w:rStyle w:val="VerbatimChar"/>
        </w:rPr>
        <w:t xml:space="preserve">## &lt;tr&gt;&lt;td style="text-align:left"&gt;cls_did_eval&lt;/td&gt;&lt;td&gt;463&lt;/td&gt;&lt;td&gt;36.624&lt;/td&gt;&lt;td&gt;45.018&lt;/td&gt;&lt;td&gt;5&lt;/td&gt;&lt;td&gt;15&lt;/td&gt;&lt;td&gt;40&lt;/td&gt;&lt;td&gt;380&lt;/td&gt;&lt;/tr&gt;</w:t>
      </w:r>
      <w:r>
        <w:br/>
      </w:r>
      <w:r>
        <w:rPr>
          <w:rStyle w:val="VerbatimChar"/>
        </w:rPr>
        <w:t xml:space="preserve">## &lt;tr&gt;&lt;td style="text-align:left"&gt;cls_students&lt;/td&gt;&lt;td&gt;463&lt;/td&gt;&lt;td&gt;55.177&lt;/td&gt;&lt;td&gt;75.073&lt;/td&gt;&lt;td&gt;8&lt;/td&gt;&lt;td&gt;19&lt;/td&gt;&lt;td&gt;60&lt;/td&gt;&lt;td&gt;581&lt;/td&gt;&lt;/tr&gt;</w:t>
      </w:r>
      <w:r>
        <w:br/>
      </w:r>
      <w:r>
        <w:rPr>
          <w:rStyle w:val="VerbatimChar"/>
        </w:rPr>
        <w:t xml:space="preserve">## &lt;tr&gt;&lt;td style="text-align:left"&gt;bty_f1lower&lt;/td&gt;&lt;td&gt;463&lt;/td&gt;&lt;td&gt;3.963&lt;/td&gt;&lt;td&gt;1.874&lt;/td&gt;&lt;td&gt;1&lt;/td&gt;&lt;td&gt;2&lt;/td&gt;&lt;td&gt;5&lt;/td&gt;&lt;td&gt;8&lt;/td&gt;&lt;/tr&gt;</w:t>
      </w:r>
      <w:r>
        <w:br/>
      </w:r>
      <w:r>
        <w:rPr>
          <w:rStyle w:val="VerbatimChar"/>
        </w:rPr>
        <w:t xml:space="preserve">## &lt;tr&gt;&lt;td style="text-align:left"&gt;bty_f1upper&lt;/td&gt;&lt;td&gt;463&lt;/td&gt;&lt;td&gt;5.019&lt;/td&gt;&lt;td&gt;1.934&lt;/td&gt;&lt;td&gt;1&lt;/td&gt;&lt;td&gt;4&lt;/td&gt;&lt;td&gt;7&lt;/td&gt;&lt;td&gt;9&lt;/td&gt;&lt;/tr&gt;</w:t>
      </w:r>
      <w:r>
        <w:br/>
      </w:r>
      <w:r>
        <w:rPr>
          <w:rStyle w:val="VerbatimChar"/>
        </w:rPr>
        <w:t xml:space="preserve">## &lt;tr&gt;&lt;td style="text-align:left"&gt;bty_f2upper&lt;/td&gt;&lt;td&gt;463&lt;/td&gt;&lt;td&gt;5.214&lt;/td&gt;&lt;td&gt;2.018&lt;/td&gt;&lt;td&gt;1&lt;/td&gt;&lt;td&gt;4&lt;/td&gt;&lt;td&gt;6&lt;/td&gt;&lt;td&gt;10&lt;/td&gt;&lt;/tr&gt;</w:t>
      </w:r>
      <w:r>
        <w:br/>
      </w:r>
      <w:r>
        <w:rPr>
          <w:rStyle w:val="VerbatimChar"/>
        </w:rPr>
        <w:t xml:space="preserve">## &lt;tr&gt;&lt;td style="text-align:left"&gt;bty_m1lower&lt;/td&gt;&lt;td&gt;463&lt;/td&gt;&lt;td&gt;3.413&lt;/td&gt;&lt;td&gt;1.637&lt;/td&gt;&lt;td&gt;1&lt;/td&gt;&lt;td&gt;2&lt;/td&gt;&lt;td&gt;5&lt;/td&gt;&lt;td&gt;7&lt;/td&gt;&lt;/tr&gt;</w:t>
      </w:r>
      <w:r>
        <w:br/>
      </w:r>
      <w:r>
        <w:rPr>
          <w:rStyle w:val="VerbatimChar"/>
        </w:rPr>
        <w:t xml:space="preserve">## &lt;tr&gt;&lt;td style="text-align:left"&gt;bty_m1upper&lt;/td&gt;&lt;td&gt;463&lt;/td&gt;&lt;td&gt;4.147&lt;/td&gt;&lt;td&gt;2.111&lt;/td&gt;&lt;td&gt;1&lt;/td&gt;&lt;td&gt;3&lt;/td&gt;&lt;td&gt;5&lt;/td&gt;&lt;td&gt;9&lt;/td&gt;&lt;/tr&gt;</w:t>
      </w:r>
      <w:r>
        <w:br/>
      </w:r>
      <w:r>
        <w:rPr>
          <w:rStyle w:val="VerbatimChar"/>
        </w:rPr>
        <w:t xml:space="preserve">## &lt;tr&gt;&lt;td style="text-align:left"&gt;bty_m2upper&lt;/td&gt;&lt;td&gt;463&lt;/td&gt;&lt;td&gt;4.752&lt;/td&gt;&lt;td&gt;1.575&lt;/td&gt;&lt;td&gt;1&lt;/td&gt;&lt;td&gt;4&lt;/td&gt;&lt;td&gt;6&lt;/td&gt;&lt;td&gt;9&lt;/td&gt;&lt;/tr&gt;</w:t>
      </w:r>
      <w:r>
        <w:br/>
      </w:r>
      <w:r>
        <w:rPr>
          <w:rStyle w:val="VerbatimChar"/>
        </w:rPr>
        <w:t xml:space="preserve">## &lt;tr&gt;&lt;td style="text-align:left"&gt;bty_avg&lt;/td&gt;&lt;td&gt;463&lt;/td&gt;&lt;td&gt;4.418&lt;/td&gt;&lt;td&gt;1.527&lt;/td&gt;&lt;td&gt;2&lt;/td&gt;&lt;td&gt;3.2&lt;/td&gt;&lt;td&gt;5.5&lt;/td&gt;&lt;td&gt;8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/table&gt;</w:t>
      </w:r>
    </w:p>
    <w:p>
      <w:pPr>
        <w:pStyle w:val="Heading3"/>
      </w:pPr>
      <w:bookmarkStart w:id="22" w:name="models"/>
      <w:r>
        <w:t xml:space="preserve">Models</w:t>
      </w:r>
      <w:bookmarkEnd w:id="22"/>
    </w:p>
    <w:p>
      <w:pPr>
        <w:pStyle w:val="Heading4"/>
      </w:pPr>
      <w:bookmarkStart w:id="23" w:name="bivariate-model"/>
      <w:r>
        <w:t xml:space="preserve">Bivariate Model</w:t>
      </w:r>
      <w:bookmarkEnd w:id="23"/>
    </w:p>
    <w:p>
      <w:pPr>
        <w:pStyle w:val="SourceCode"/>
      </w:pPr>
      <w:r>
        <w:rPr>
          <w:rStyle w:val="NormalTok"/>
        </w:rPr>
        <w:t xml:space="preserve">m_g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)</w:t>
      </w:r>
      <w:r>
        <w:br/>
      </w:r>
      <w:r>
        <w:br/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_ge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     score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gendermale                   0.142***          </w:t>
      </w:r>
      <w:r>
        <w:br/>
      </w:r>
      <w:r>
        <w:rPr>
          <w:rStyle w:val="VerbatimChar"/>
        </w:rPr>
        <w:t xml:space="preserve">##                               (0.05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4.093***          </w:t>
      </w:r>
      <w:r>
        <w:br/>
      </w:r>
      <w:r>
        <w:rPr>
          <w:rStyle w:val="VerbatimChar"/>
        </w:rPr>
        <w:t xml:space="preserve">##                               (0.03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63            </w:t>
      </w:r>
      <w:r>
        <w:br/>
      </w:r>
      <w:r>
        <w:rPr>
          <w:rStyle w:val="VerbatimChar"/>
        </w:rPr>
        <w:t xml:space="preserve">## R2                             0.017           </w:t>
      </w:r>
      <w:r>
        <w:br/>
      </w:r>
      <w:r>
        <w:rPr>
          <w:rStyle w:val="VerbatimChar"/>
        </w:rPr>
        <w:t xml:space="preserve">## Adjusted R2                    0.014           </w:t>
      </w:r>
      <w:r>
        <w:br/>
      </w:r>
      <w:r>
        <w:rPr>
          <w:rStyle w:val="VerbatimChar"/>
        </w:rPr>
        <w:t xml:space="preserve">## Residual Std. Error      0.540 (df = 461)      </w:t>
      </w:r>
      <w:r>
        <w:br/>
      </w:r>
      <w:r>
        <w:rPr>
          <w:rStyle w:val="VerbatimChar"/>
        </w:rPr>
        <w:t xml:space="preserve">## F Statistic           7.753*** (df = 1; 461)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ed Probabilities</dc:title>
  <dc:creator/>
  <cp:keywords/>
  <dcterms:created xsi:type="dcterms:W3CDTF">2020-05-04T14:51:54Z</dcterms:created>
  <dcterms:modified xsi:type="dcterms:W3CDTF">2020-05-04T14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